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8BDF2" w14:textId="4AFAB0D6" w:rsidR="002B6188" w:rsidRPr="00EC7224" w:rsidRDefault="002B6188" w:rsidP="002B6188">
      <w:pPr>
        <w:spacing w:after="0" w:line="320" w:lineRule="atLeast"/>
        <w:jc w:val="center"/>
        <w:rPr>
          <w:rFonts w:ascii="Palatino Linotype" w:hAnsi="Palatino Linotype" w:cs="Times New Roman"/>
          <w:i/>
          <w:iCs/>
          <w:sz w:val="28"/>
          <w:szCs w:val="28"/>
        </w:rPr>
      </w:pPr>
      <w:r w:rsidRPr="00EC7224">
        <w:rPr>
          <w:rFonts w:ascii="Palatino Linotype" w:hAnsi="Palatino Linotype" w:cs="Times New Roman"/>
          <w:i/>
          <w:iCs/>
          <w:sz w:val="28"/>
          <w:szCs w:val="28"/>
        </w:rPr>
        <w:t xml:space="preserve">Příloha č. </w:t>
      </w:r>
      <w:r w:rsidR="001E5FD0">
        <w:rPr>
          <w:rFonts w:ascii="Palatino Linotype" w:hAnsi="Palatino Linotype" w:cs="Times New Roman"/>
          <w:i/>
          <w:iCs/>
          <w:sz w:val="28"/>
          <w:szCs w:val="28"/>
        </w:rPr>
        <w:t>6</w:t>
      </w:r>
      <w:r w:rsidRPr="00EC7224">
        <w:rPr>
          <w:rFonts w:ascii="Palatino Linotype" w:hAnsi="Palatino Linotype" w:cs="Times New Roman"/>
          <w:i/>
          <w:iCs/>
          <w:sz w:val="28"/>
          <w:szCs w:val="28"/>
        </w:rPr>
        <w:t xml:space="preserve"> - Technická specifikace</w:t>
      </w:r>
    </w:p>
    <w:p w14:paraId="254BC422" w14:textId="77777777" w:rsidR="002B6188" w:rsidRPr="00EC7224" w:rsidRDefault="002B6188" w:rsidP="002B6188">
      <w:pPr>
        <w:spacing w:after="0" w:line="320" w:lineRule="atLeast"/>
        <w:jc w:val="both"/>
        <w:rPr>
          <w:rFonts w:ascii="Palatino Linotype" w:hAnsi="Palatino Linotype" w:cs="Times New Roman"/>
          <w:sz w:val="24"/>
          <w:szCs w:val="24"/>
        </w:rPr>
      </w:pPr>
    </w:p>
    <w:p w14:paraId="66B0104F" w14:textId="77777777" w:rsidR="002B6188" w:rsidRPr="00EC7224" w:rsidRDefault="002B6188" w:rsidP="002B61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/>
        <w:spacing w:after="0" w:line="320" w:lineRule="atLeast"/>
        <w:jc w:val="center"/>
        <w:rPr>
          <w:rFonts w:ascii="Palatino Linotype" w:hAnsi="Palatino Linotype" w:cs="Times New Roman"/>
          <w:b/>
          <w:bCs/>
          <w:caps/>
          <w:sz w:val="24"/>
          <w:szCs w:val="24"/>
        </w:rPr>
      </w:pPr>
      <w:r w:rsidRPr="00EC7224">
        <w:rPr>
          <w:rFonts w:ascii="Palatino Linotype" w:hAnsi="Palatino Linotype" w:cs="Times New Roman"/>
          <w:b/>
          <w:bCs/>
          <w:caps/>
          <w:sz w:val="24"/>
          <w:szCs w:val="24"/>
        </w:rPr>
        <w:t>Identifikační údaje zadavatele</w:t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248"/>
        <w:gridCol w:w="5040"/>
      </w:tblGrid>
      <w:tr w:rsidR="002B6188" w:rsidRPr="00EC7224" w14:paraId="78CBC759" w14:textId="77777777" w:rsidTr="00ED0526">
        <w:tc>
          <w:tcPr>
            <w:tcW w:w="4248" w:type="dxa"/>
            <w:vAlign w:val="center"/>
          </w:tcPr>
          <w:p w14:paraId="0B6E9D3D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Obchodní název:</w:t>
            </w:r>
          </w:p>
        </w:tc>
        <w:tc>
          <w:tcPr>
            <w:tcW w:w="5040" w:type="dxa"/>
            <w:vAlign w:val="center"/>
          </w:tcPr>
          <w:p w14:paraId="2D92EE46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Contipro a. s.</w:t>
            </w:r>
          </w:p>
        </w:tc>
      </w:tr>
      <w:tr w:rsidR="002B6188" w:rsidRPr="00EC7224" w14:paraId="51DB45CD" w14:textId="77777777" w:rsidTr="00ED0526">
        <w:tc>
          <w:tcPr>
            <w:tcW w:w="4248" w:type="dxa"/>
            <w:vAlign w:val="center"/>
          </w:tcPr>
          <w:p w14:paraId="3CAB8BF5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Sídlo:</w:t>
            </w:r>
          </w:p>
        </w:tc>
        <w:tc>
          <w:tcPr>
            <w:tcW w:w="5040" w:type="dxa"/>
            <w:vAlign w:val="center"/>
          </w:tcPr>
          <w:p w14:paraId="1C24FBC4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Dolní Dobrouč 401, 561 01 Dolní Dobrouč</w:t>
            </w:r>
          </w:p>
        </w:tc>
      </w:tr>
      <w:tr w:rsidR="002B6188" w:rsidRPr="00EC7224" w14:paraId="3A94AF27" w14:textId="77777777" w:rsidTr="00ED0526">
        <w:tc>
          <w:tcPr>
            <w:tcW w:w="4248" w:type="dxa"/>
            <w:vAlign w:val="center"/>
          </w:tcPr>
          <w:p w14:paraId="64119AC5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IČO:</w:t>
            </w:r>
          </w:p>
        </w:tc>
        <w:tc>
          <w:tcPr>
            <w:tcW w:w="5040" w:type="dxa"/>
            <w:vAlign w:val="center"/>
          </w:tcPr>
          <w:p w14:paraId="126B547B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60917431</w:t>
            </w:r>
          </w:p>
        </w:tc>
      </w:tr>
      <w:tr w:rsidR="002B6188" w:rsidRPr="00EC7224" w14:paraId="08751AD0" w14:textId="77777777" w:rsidTr="00ED0526">
        <w:tc>
          <w:tcPr>
            <w:tcW w:w="4248" w:type="dxa"/>
            <w:vAlign w:val="center"/>
          </w:tcPr>
          <w:p w14:paraId="7510350B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Zastoupená:</w:t>
            </w:r>
          </w:p>
        </w:tc>
        <w:tc>
          <w:tcPr>
            <w:tcW w:w="5040" w:type="dxa"/>
            <w:vAlign w:val="center"/>
          </w:tcPr>
          <w:p w14:paraId="09CFEAF3" w14:textId="77777777" w:rsidR="002B6188" w:rsidRPr="00EC7224" w:rsidRDefault="00B02044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doc. RNDr. Vladimír Velebný, CSc., předseda představenstva</w:t>
            </w:r>
          </w:p>
        </w:tc>
      </w:tr>
    </w:tbl>
    <w:p w14:paraId="0F924953" w14:textId="77777777" w:rsidR="002B6188" w:rsidRPr="00EC7224" w:rsidRDefault="002B6188" w:rsidP="002B6188">
      <w:pPr>
        <w:pStyle w:val="Odstavecseseznamem"/>
        <w:spacing w:after="0" w:line="320" w:lineRule="atLeast"/>
        <w:ind w:left="0"/>
        <w:jc w:val="both"/>
        <w:rPr>
          <w:rFonts w:ascii="Palatino Linotype" w:hAnsi="Palatino Linotype" w:cs="Times New Roman"/>
          <w:sz w:val="24"/>
          <w:szCs w:val="24"/>
        </w:rPr>
      </w:pPr>
    </w:p>
    <w:p w14:paraId="7A13AB9F" w14:textId="77777777" w:rsidR="00BE5BCA" w:rsidRPr="00EC7224" w:rsidRDefault="00BE5BCA" w:rsidP="00BE5BCA">
      <w:pPr>
        <w:autoSpaceDE/>
        <w:autoSpaceDN/>
        <w:spacing w:after="0" w:line="320" w:lineRule="atLeast"/>
        <w:jc w:val="both"/>
        <w:rPr>
          <w:rFonts w:ascii="Palatino Linotype" w:eastAsia="Calibri" w:hAnsi="Palatino Linotype" w:cs="Times New Roman"/>
          <w:b/>
          <w:kern w:val="0"/>
          <w:sz w:val="24"/>
          <w:szCs w:val="24"/>
        </w:rPr>
      </w:pPr>
      <w:r w:rsidRPr="00EC7224">
        <w:rPr>
          <w:rFonts w:ascii="Palatino Linotype" w:eastAsia="Calibri" w:hAnsi="Palatino Linotype" w:cs="Times New Roman"/>
          <w:b/>
          <w:kern w:val="0"/>
          <w:sz w:val="24"/>
          <w:szCs w:val="24"/>
        </w:rPr>
        <w:t>Předmět veřejné zakázky:</w:t>
      </w:r>
    </w:p>
    <w:p w14:paraId="5FABF4FC" w14:textId="0E168070" w:rsidR="00920CEF" w:rsidRPr="00336153" w:rsidRDefault="00336153" w:rsidP="007303D4">
      <w:pPr>
        <w:autoSpaceDE/>
        <w:autoSpaceDN/>
        <w:spacing w:after="0"/>
        <w:jc w:val="both"/>
        <w:rPr>
          <w:rFonts w:ascii="Palatino Linotype" w:hAnsi="Palatino Linotype" w:cs="Times New Roman"/>
          <w:bCs/>
          <w:kern w:val="0"/>
          <w:sz w:val="22"/>
          <w:szCs w:val="22"/>
        </w:rPr>
      </w:pP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>Předmětem veřejné zakázky je</w:t>
      </w:r>
      <w:r w:rsidRPr="00336153">
        <w:rPr>
          <w:rFonts w:ascii="Palatino Linotype" w:hAnsi="Palatino Linotype" w:cs="Times New Roman"/>
          <w:b/>
          <w:kern w:val="0"/>
          <w:sz w:val="22"/>
          <w:szCs w:val="22"/>
        </w:rPr>
        <w:t xml:space="preserve"> Vakuové čerpadlo</w:t>
      </w: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podle níže uveden</w:t>
      </w:r>
      <w:r>
        <w:rPr>
          <w:rFonts w:ascii="Palatino Linotype" w:hAnsi="Palatino Linotype" w:cs="Times New Roman"/>
          <w:bCs/>
          <w:kern w:val="0"/>
          <w:sz w:val="22"/>
          <w:szCs w:val="22"/>
        </w:rPr>
        <w:t>é</w:t>
      </w: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technick</w:t>
      </w:r>
      <w:r>
        <w:rPr>
          <w:rFonts w:ascii="Palatino Linotype" w:hAnsi="Palatino Linotype" w:cs="Times New Roman"/>
          <w:bCs/>
          <w:kern w:val="0"/>
          <w:sz w:val="22"/>
          <w:szCs w:val="22"/>
        </w:rPr>
        <w:t>é</w:t>
      </w: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specifikac</w:t>
      </w:r>
      <w:r>
        <w:rPr>
          <w:rFonts w:ascii="Palatino Linotype" w:hAnsi="Palatino Linotype" w:cs="Times New Roman"/>
          <w:bCs/>
          <w:kern w:val="0"/>
          <w:sz w:val="22"/>
          <w:szCs w:val="22"/>
        </w:rPr>
        <w:t>e. Vakuové čerpadlo musí být vhodné k</w:t>
      </w:r>
      <w:r w:rsidR="009D748B"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čerpání agresivních plynů</w:t>
      </w: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a také k</w:t>
      </w:r>
      <w:r w:rsidR="00F467F2" w:rsidRPr="00336153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filtraci vysoce viskózních roztoků</w:t>
      </w:r>
      <w:r w:rsidR="00BE5BCA" w:rsidRPr="00336153">
        <w:rPr>
          <w:rFonts w:ascii="Palatino Linotype" w:hAnsi="Palatino Linotype" w:cs="Times New Roman"/>
          <w:bCs/>
          <w:kern w:val="0"/>
          <w:sz w:val="22"/>
          <w:szCs w:val="22"/>
        </w:rPr>
        <w:t>.</w:t>
      </w:r>
    </w:p>
    <w:p w14:paraId="62E25C0F" w14:textId="77777777" w:rsidR="00BE5BCA" w:rsidRPr="00EC7224" w:rsidRDefault="00BE5BCA" w:rsidP="007303D4">
      <w:pPr>
        <w:autoSpaceDE/>
        <w:autoSpaceDN/>
        <w:spacing w:after="0"/>
        <w:jc w:val="both"/>
        <w:rPr>
          <w:rFonts w:ascii="Palatino Linotype" w:hAnsi="Palatino Linotype" w:cs="Times New Roman"/>
          <w:bCs/>
          <w:kern w:val="0"/>
          <w:sz w:val="22"/>
          <w:szCs w:val="22"/>
        </w:rPr>
      </w:pPr>
      <w:r w:rsidRPr="00336153">
        <w:rPr>
          <w:rFonts w:ascii="Palatino Linotype" w:hAnsi="Palatino Linotype" w:cs="Times New Roman"/>
          <w:bCs/>
          <w:kern w:val="0"/>
          <w:sz w:val="22"/>
          <w:szCs w:val="22"/>
        </w:rPr>
        <w:t>Veškeré dodané technické vybavení musí být nové, využití dříve používaných či</w:t>
      </w:r>
      <w:r w:rsidRPr="00EC7224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repasovaných součástí je nepřijatelné.</w:t>
      </w:r>
    </w:p>
    <w:p w14:paraId="20F29699" w14:textId="77777777" w:rsidR="00BE5BCA" w:rsidRPr="00EC7224" w:rsidRDefault="00BE5BCA" w:rsidP="00BE5BCA">
      <w:pPr>
        <w:autoSpaceDE/>
        <w:autoSpaceDN/>
        <w:spacing w:after="0"/>
        <w:rPr>
          <w:rFonts w:ascii="Palatino Linotype" w:hAnsi="Palatino Linotype"/>
          <w:bCs/>
          <w:kern w:val="0"/>
          <w:sz w:val="22"/>
          <w:szCs w:val="22"/>
        </w:rPr>
      </w:pPr>
    </w:p>
    <w:p w14:paraId="15883BAF" w14:textId="5C0213E0" w:rsidR="00BE5BCA" w:rsidRPr="00EC7224" w:rsidRDefault="00122CDE" w:rsidP="00BE5BCA">
      <w:pPr>
        <w:autoSpaceDE/>
        <w:autoSpaceDN/>
        <w:spacing w:after="0" w:line="320" w:lineRule="atLeast"/>
        <w:jc w:val="both"/>
        <w:rPr>
          <w:rFonts w:ascii="Palatino Linotype" w:eastAsia="Calibri" w:hAnsi="Palatino Linotype" w:cs="Times New Roman"/>
          <w:b/>
          <w:kern w:val="0"/>
          <w:sz w:val="24"/>
          <w:szCs w:val="24"/>
        </w:rPr>
      </w:pPr>
      <w:r>
        <w:rPr>
          <w:rFonts w:ascii="Palatino Linotype" w:eastAsia="Calibri" w:hAnsi="Palatino Linotype" w:cs="Times New Roman"/>
          <w:b/>
          <w:kern w:val="0"/>
          <w:sz w:val="24"/>
          <w:szCs w:val="24"/>
        </w:rPr>
        <w:t>Technická s</w:t>
      </w:r>
      <w:r w:rsidR="00BE5BCA" w:rsidRPr="00EC7224">
        <w:rPr>
          <w:rFonts w:ascii="Palatino Linotype" w:eastAsia="Calibri" w:hAnsi="Palatino Linotype" w:cs="Times New Roman"/>
          <w:b/>
          <w:kern w:val="0"/>
          <w:sz w:val="24"/>
          <w:szCs w:val="24"/>
        </w:rPr>
        <w:t>pecifikace předmětu veřejné zakázky:</w:t>
      </w:r>
    </w:p>
    <w:p w14:paraId="53563C59" w14:textId="7A4C8800" w:rsidR="00BE5BCA" w:rsidRPr="006E066C" w:rsidRDefault="006E066C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</w:pPr>
      <w:r w:rsidRPr="006E066C"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  <w:t xml:space="preserve">Dílčí plnění č. </w:t>
      </w:r>
      <w:r w:rsidR="00E45F9E"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  <w:t>5</w:t>
      </w:r>
    </w:p>
    <w:tbl>
      <w:tblPr>
        <w:tblW w:w="89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4"/>
        <w:gridCol w:w="2449"/>
        <w:gridCol w:w="1231"/>
      </w:tblGrid>
      <w:tr w:rsidR="00BE5BCA" w:rsidRPr="00336153" w14:paraId="0F946344" w14:textId="77777777" w:rsidTr="004F2D4C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611E7" w14:textId="77777777" w:rsidR="00BE5BCA" w:rsidRPr="00336153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lang w:eastAsia="en-US"/>
              </w:rPr>
            </w:pPr>
            <w:r w:rsidRPr="00336153">
              <w:rPr>
                <w:rFonts w:ascii="Palatino Linotype" w:hAnsi="Palatino Linotype" w:cs="Calibri"/>
                <w:b/>
                <w:bCs/>
                <w:color w:val="000000"/>
                <w:kern w:val="0"/>
                <w:lang w:eastAsia="en-US"/>
              </w:rPr>
              <w:t>Popis parametru (povinné parametry)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99027" w14:textId="77777777" w:rsidR="00BE5BCA" w:rsidRPr="00336153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lang w:eastAsia="en-US"/>
              </w:rPr>
            </w:pPr>
            <w:r w:rsidRPr="00336153">
              <w:rPr>
                <w:rFonts w:ascii="Palatino Linotype" w:hAnsi="Palatino Linotype" w:cs="Times New Roman"/>
                <w:b/>
                <w:kern w:val="0"/>
                <w:lang w:eastAsia="en-US"/>
              </w:rPr>
              <w:t>Požadovaná hodnota (povinné parametry)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BFBB7" w14:textId="77777777" w:rsidR="00BE5BCA" w:rsidRPr="00336153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336153">
              <w:rPr>
                <w:rFonts w:ascii="Palatino Linotype" w:hAnsi="Palatino Linotype" w:cs="Times New Roman"/>
                <w:b/>
                <w:kern w:val="0"/>
                <w:lang w:eastAsia="en-US"/>
              </w:rPr>
              <w:t>Vyjádření uchazeče</w:t>
            </w:r>
          </w:p>
        </w:tc>
      </w:tr>
      <w:tr w:rsidR="00BE5BCA" w:rsidRPr="00336153" w14:paraId="599154CA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0DBA1" w14:textId="75316EDD" w:rsidR="00BE5BCA" w:rsidRPr="008C06C5" w:rsidRDefault="004F2D4C" w:rsidP="001E5FD0">
            <w:pPr>
              <w:autoSpaceDE/>
              <w:autoSpaceDN/>
              <w:spacing w:after="0"/>
              <w:rPr>
                <w:rFonts w:ascii="Palatino Linotype" w:hAnsi="Palatino Linotype" w:cs="Arial"/>
                <w:color w:val="000000" w:themeColor="text1"/>
                <w:kern w:val="0"/>
              </w:rPr>
            </w:pPr>
            <w:r w:rsidRPr="008C06C5">
              <w:rPr>
                <w:rFonts w:ascii="Palatino Linotype" w:hAnsi="Palatino Linotype" w:cs="Arial"/>
                <w:color w:val="000000" w:themeColor="text1"/>
              </w:rPr>
              <w:t xml:space="preserve">Počet hlav/komor 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6849A" w14:textId="4DC94C19" w:rsidR="00BE5BCA" w:rsidRPr="008C06C5" w:rsidRDefault="002D057C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</w:pPr>
            <w:r w:rsidRPr="008C06C5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Min. 2</w:t>
            </w:r>
            <w:r w:rsidR="00FE5610" w:rsidRPr="008C06C5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/2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A1557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4C143F16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EAD57" w14:textId="5BAC8278" w:rsidR="00BE5BCA" w:rsidRPr="008C06C5" w:rsidRDefault="008C06C5" w:rsidP="001E5FD0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  <w:r w:rsidRPr="008C06C5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S</w:t>
            </w:r>
            <w:r w:rsidR="004F2D4C" w:rsidRPr="008C06C5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 xml:space="preserve">ací rychlost při </w:t>
            </w:r>
            <w:r w:rsidR="00760842" w:rsidRPr="008C06C5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50/60 Hz (m</w:t>
            </w:r>
            <w:r w:rsidR="00760842" w:rsidRPr="008C06C5">
              <w:rPr>
                <w:rFonts w:ascii="Palatino Linotype" w:hAnsi="Palatino Linotype" w:cs="Calibri"/>
                <w:color w:val="000000" w:themeColor="text1"/>
                <w:kern w:val="0"/>
                <w:vertAlign w:val="superscript"/>
                <w:lang w:eastAsia="en-US"/>
              </w:rPr>
              <w:t>3</w:t>
            </w:r>
            <w:r w:rsidR="00760842" w:rsidRPr="008C06C5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/h)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CA1EC" w14:textId="49A6A57E" w:rsidR="00BE5BCA" w:rsidRPr="008C06C5" w:rsidRDefault="00760842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8C06C5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Min. 2.0/2.3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CA0DF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7ADBB76B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5B1FB" w14:textId="0F8EE9CC" w:rsidR="00BE5BCA" w:rsidRPr="008C06C5" w:rsidRDefault="004F2D4C" w:rsidP="001E5FD0">
            <w:pPr>
              <w:autoSpaceDE/>
              <w:autoSpaceDN/>
              <w:spacing w:after="0"/>
              <w:rPr>
                <w:rFonts w:ascii="Palatino Linotype" w:hAnsi="Palatino Linotype" w:cs="Arial"/>
                <w:color w:val="000000" w:themeColor="text1"/>
                <w:kern w:val="0"/>
              </w:rPr>
            </w:pPr>
            <w:r w:rsidRPr="008C06C5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 xml:space="preserve">Konečné vakuum </w:t>
            </w:r>
            <w:r w:rsidR="00DC1FD9" w:rsidRPr="008C06C5">
              <w:rPr>
                <w:rFonts w:ascii="Palatino Linotype" w:hAnsi="Palatino Linotype" w:cs="Arial"/>
                <w:color w:val="000000" w:themeColor="text1"/>
              </w:rPr>
              <w:t>(</w:t>
            </w:r>
            <w:proofErr w:type="spellStart"/>
            <w:r w:rsidR="00DC1FD9" w:rsidRPr="008C06C5">
              <w:rPr>
                <w:rFonts w:ascii="Palatino Linotype" w:hAnsi="Palatino Linotype" w:cs="Arial"/>
                <w:color w:val="000000" w:themeColor="text1"/>
              </w:rPr>
              <w:t>abs</w:t>
            </w:r>
            <w:proofErr w:type="spellEnd"/>
            <w:r w:rsidR="00DC1FD9" w:rsidRPr="008C06C5">
              <w:rPr>
                <w:rFonts w:ascii="Palatino Linotype" w:hAnsi="Palatino Linotype" w:cs="Arial"/>
                <w:color w:val="000000" w:themeColor="text1"/>
              </w:rPr>
              <w:t xml:space="preserve">.) </w:t>
            </w:r>
            <w:r w:rsidRPr="008C06C5">
              <w:rPr>
                <w:rFonts w:ascii="Palatino Linotype" w:hAnsi="Palatino Linotype" w:cs="Arial"/>
                <w:color w:val="000000" w:themeColor="text1"/>
              </w:rPr>
              <w:t xml:space="preserve">s plynovým předřadníkem </w:t>
            </w:r>
            <w:r w:rsidR="00DC1FD9" w:rsidRPr="008C06C5">
              <w:rPr>
                <w:rFonts w:ascii="Palatino Linotype" w:hAnsi="Palatino Linotype" w:cs="Arial"/>
                <w:color w:val="000000" w:themeColor="text1"/>
              </w:rPr>
              <w:t>(mbar/torr)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9B3AF" w14:textId="14D43275" w:rsidR="00BE5BCA" w:rsidRPr="008C06C5" w:rsidRDefault="00DC1FD9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8C06C5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Min. 7/5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F480B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18312568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187397" w14:textId="78ABE8EF" w:rsidR="00BE5BCA" w:rsidRPr="00336153" w:rsidRDefault="004F2D4C" w:rsidP="001E5FD0">
            <w:pPr>
              <w:autoSpaceDE/>
              <w:autoSpaceDN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Konečné vakuum</w:t>
            </w:r>
            <w:r w:rsidR="00760842" w:rsidRPr="00336153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 xml:space="preserve"> (</w:t>
            </w:r>
            <w:proofErr w:type="spellStart"/>
            <w:r w:rsidR="00760842" w:rsidRPr="00336153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abs</w:t>
            </w:r>
            <w:proofErr w:type="spellEnd"/>
            <w:r w:rsidR="00760842" w:rsidRPr="00336153"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  <w:t>.)</w:t>
            </w:r>
            <w:r w:rsidR="00DC1FD9" w:rsidRPr="00336153">
              <w:rPr>
                <w:rFonts w:ascii="Palatino Linotype" w:hAnsi="Palatino Linotype" w:cs="Arial"/>
                <w:color w:val="000000" w:themeColor="text1"/>
              </w:rPr>
              <w:t xml:space="preserve"> (mbar/torr)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73B19" w14:textId="3D52EA45" w:rsidR="00DC1FD9" w:rsidRPr="005814BD" w:rsidRDefault="00DC1FD9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Min. 12/9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26B7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6A12B3C6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4C1FA" w14:textId="11F72A8E" w:rsidR="00BE5BCA" w:rsidRPr="00336153" w:rsidRDefault="004F2D4C" w:rsidP="001E5FD0">
            <w:pPr>
              <w:autoSpaceDE/>
              <w:autoSpaceDN/>
              <w:spacing w:after="0" w:line="276" w:lineRule="auto"/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>Rozpětí okolní teploty</w:t>
            </w:r>
            <w:r w:rsidR="00760842" w:rsidRPr="00336153"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 xml:space="preserve"> </w:t>
            </w:r>
            <w:r w:rsidR="002E239D"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 xml:space="preserve">vhodné pro </w:t>
            </w:r>
            <w:r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>provoz</w:t>
            </w:r>
            <w:r w:rsidR="002E239D"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 xml:space="preserve"> zařízení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25A55" w14:textId="3B1893AF" w:rsidR="00BE5BCA" w:rsidRPr="005814BD" w:rsidRDefault="002E239D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Min. </w:t>
            </w:r>
            <w:r w:rsidR="001E5FD0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10–40</w:t>
            </w:r>
            <w:r w:rsidR="00DC1FD9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 °C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01F6F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3F4C65E6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79396" w14:textId="15EEFD71" w:rsidR="00BE5BCA" w:rsidRPr="00336153" w:rsidRDefault="004F2D4C" w:rsidP="001E5FD0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>Rozpětí okolní teplo</w:t>
            </w:r>
            <w:r w:rsidR="002E239D"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>ty pro</w:t>
            </w:r>
            <w:r w:rsidRPr="00336153"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 xml:space="preserve"> </w:t>
            </w:r>
            <w:r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>uskladnění</w:t>
            </w:r>
            <w:r w:rsidR="002E239D"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 xml:space="preserve"> zařízení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5C778" w14:textId="4B5C9B27" w:rsidR="00BE5BCA" w:rsidRPr="005814BD" w:rsidRDefault="002E239D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Min. </w:t>
            </w:r>
            <w:r w:rsidR="00DC1FD9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-</w:t>
            </w:r>
            <w:r w:rsidR="001E5FD0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10–60</w:t>
            </w:r>
            <w:r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 </w:t>
            </w:r>
            <w:r w:rsidR="00DC1FD9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°C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2289A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0994DC85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E0D1B" w14:textId="18E30EB0" w:rsidR="00BE5BCA" w:rsidRPr="00336153" w:rsidRDefault="00760842" w:rsidP="001E5FD0">
            <w:pPr>
              <w:autoSpaceDE/>
              <w:autoSpaceDN/>
              <w:spacing w:after="0"/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</w:pPr>
            <w:r w:rsidRPr="00336153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 xml:space="preserve">Max. </w:t>
            </w:r>
            <w:r w:rsidR="004F2D4C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>protitlak</w:t>
            </w:r>
            <w:r w:rsidRPr="00336153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 xml:space="preserve"> (</w:t>
            </w:r>
            <w:proofErr w:type="spellStart"/>
            <w:r w:rsidRPr="00336153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>abs</w:t>
            </w:r>
            <w:proofErr w:type="spellEnd"/>
            <w:r w:rsidRPr="00336153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>.)</w:t>
            </w:r>
            <w:r w:rsidR="001A3F10">
              <w:rPr>
                <w:rFonts w:ascii="Palatino Linotype" w:eastAsia="Calibri" w:hAnsi="Palatino Linotype" w:cs="Calibri"/>
                <w:color w:val="000000" w:themeColor="text1"/>
                <w:kern w:val="0"/>
                <w:lang w:eastAsia="en-US"/>
              </w:rPr>
              <w:t xml:space="preserve"> 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9BBDE" w14:textId="3D770D3D" w:rsidR="00BE5BCA" w:rsidRPr="005814BD" w:rsidRDefault="00FE5610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1,1</w:t>
            </w:r>
            <w:r w:rsidR="001A3F10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 bar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9259E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2C7C3CF9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C7DAF" w14:textId="17AEEF79" w:rsidR="00BE5BCA" w:rsidRPr="00336153" w:rsidRDefault="004F2D4C" w:rsidP="001E5FD0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>Vnitřní spoje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E7239" w14:textId="63C93151" w:rsidR="00BE5BCA" w:rsidRPr="005814BD" w:rsidRDefault="004F2D4C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>Hadicová tryska</w:t>
            </w:r>
            <w:r w:rsidR="005B23EA" w:rsidRPr="005814BD">
              <w:rPr>
                <w:rFonts w:ascii="Palatino Linotype" w:hAnsi="Palatino Linotype" w:cs="Calibri"/>
                <w:b/>
                <w:bCs/>
                <w:color w:val="000000" w:themeColor="text1"/>
                <w:kern w:val="0"/>
                <w:lang w:eastAsia="en-US"/>
              </w:rPr>
              <w:t xml:space="preserve"> DN 8-10 mm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0D1C5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Calibri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201F3998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BDE18" w14:textId="76583005" w:rsidR="00BE5BCA" w:rsidRPr="00336153" w:rsidRDefault="004F2D4C" w:rsidP="001E5FD0">
            <w:pPr>
              <w:autoSpaceDE/>
              <w:autoSpaceDN/>
              <w:spacing w:after="0" w:line="276" w:lineRule="auto"/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color w:val="000000" w:themeColor="text1"/>
                <w:kern w:val="0"/>
                <w:lang w:eastAsia="en-US"/>
              </w:rPr>
              <w:t>Venkovní spoje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41D0D" w14:textId="12B0AAD9" w:rsidR="00BE5BCA" w:rsidRPr="005814BD" w:rsidRDefault="004F2D4C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Hadicová tryska</w:t>
            </w:r>
            <w:r w:rsidR="005B23EA"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 xml:space="preserve"> DN 8-10 mm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B6FDE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1486A3EA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13A8F" w14:textId="2ED10D8B" w:rsidR="00BE5BCA" w:rsidRPr="00336153" w:rsidRDefault="004F2D4C" w:rsidP="001E5FD0">
            <w:pPr>
              <w:autoSpaceDE/>
              <w:autoSpaceDN/>
              <w:spacing w:after="0"/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J</w:t>
            </w:r>
            <w:r w:rsidRP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menovitý výkon motoru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07597" w14:textId="5B64BBB5" w:rsidR="00BE5BCA" w:rsidRPr="005814BD" w:rsidRDefault="00FE5610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 xml:space="preserve">Min. </w:t>
            </w:r>
            <w:r w:rsidR="005B23EA"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0,18 kW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BDC13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5C346646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B07C6" w14:textId="12464F44" w:rsidR="00BE5BCA" w:rsidRPr="00336153" w:rsidRDefault="004F2D4C" w:rsidP="001E5FD0">
            <w:pPr>
              <w:autoSpaceDE/>
              <w:autoSpaceDN/>
              <w:spacing w:after="0"/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J</w:t>
            </w:r>
            <w:r w:rsidRP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menovit</w:t>
            </w:r>
            <w:r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á</w:t>
            </w:r>
            <w:r w:rsidRP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 </w:t>
            </w:r>
            <w:r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rychlost </w:t>
            </w:r>
            <w:r w:rsidRP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motoru</w:t>
            </w:r>
            <w:r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 při</w:t>
            </w:r>
            <w:r w:rsidR="00760842" w:rsidRPr="00336153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 50/60 H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60083" w14:textId="0ED53D8B" w:rsidR="00BE5BCA" w:rsidRPr="005814BD" w:rsidRDefault="005B23EA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1500/1800 min</w:t>
            </w: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vertAlign w:val="superscript"/>
                <w:lang w:eastAsia="en-US"/>
              </w:rPr>
              <w:t>-1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634E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2FBCD9F8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47B72" w14:textId="58337F2F" w:rsidR="00BE5BCA" w:rsidRPr="00336153" w:rsidRDefault="004F2D4C" w:rsidP="001E5FD0">
            <w:pPr>
              <w:autoSpaceDE/>
              <w:autoSpaceDN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>Ochranné sklo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0B376" w14:textId="6281D33A" w:rsidR="00BE5BCA" w:rsidRPr="005814BD" w:rsidRDefault="005B23EA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IP40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170B0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6972780B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2C440" w14:textId="1CF62941" w:rsidR="00BE5BCA" w:rsidRPr="00336153" w:rsidRDefault="004F2D4C" w:rsidP="001E5FD0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>Úroveň hluku při</w:t>
            </w:r>
            <w:r w:rsidR="00760842" w:rsidRPr="00336153"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  <w:t xml:space="preserve"> 50 Hz, typ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FBE31" w14:textId="365438C4" w:rsidR="00BE5BCA" w:rsidRPr="005814BD" w:rsidRDefault="005B23EA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  <w:t>Max. 45 dB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029DB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3483D120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434C1" w14:textId="58127F5C" w:rsidR="00BE5BCA" w:rsidRPr="00336153" w:rsidRDefault="00760842" w:rsidP="001E5FD0">
            <w:pPr>
              <w:autoSpaceDE/>
              <w:autoSpaceDN/>
              <w:spacing w:after="0"/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</w:pPr>
            <w:r w:rsidRPr="00336153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ATEX II </w:t>
            </w:r>
            <w:r w:rsid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shoda</w:t>
            </w:r>
            <w:r w:rsidRPr="00336153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 (</w:t>
            </w:r>
            <w:r w:rsidR="004F2D4C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jen u </w:t>
            </w:r>
            <w:r w:rsidRPr="00336153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230</w:t>
            </w:r>
            <w:r w:rsidR="002E239D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 xml:space="preserve"> </w:t>
            </w:r>
            <w:r w:rsidRPr="00336153">
              <w:rPr>
                <w:rFonts w:ascii="Palatino Linotype" w:eastAsia="Calibri" w:hAnsi="Palatino Linotype" w:cs="Times New Roman"/>
                <w:color w:val="000000" w:themeColor="text1"/>
                <w:kern w:val="0"/>
                <w:lang w:eastAsia="en-US"/>
              </w:rPr>
              <w:t>V)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8CC7E" w14:textId="741F27B1" w:rsidR="00BE5BCA" w:rsidRPr="005814BD" w:rsidRDefault="009D748B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color w:val="000000" w:themeColor="text1"/>
                <w:kern w:val="0"/>
                <w:lang w:eastAsia="en-US"/>
              </w:rPr>
            </w:pPr>
            <w:r w:rsidRPr="005814BD">
              <w:rPr>
                <w:rFonts w:ascii="Palatino Linotype" w:hAnsi="Palatino Linotype"/>
                <w:b/>
                <w:bCs/>
                <w:color w:val="000000"/>
                <w:shd w:val="clear" w:color="auto" w:fill="FFFFFF"/>
              </w:rPr>
              <w:t xml:space="preserve">ATEX: II 3G IIB T4 </w:t>
            </w:r>
            <w:proofErr w:type="gramStart"/>
            <w:r w:rsidRPr="005814BD">
              <w:rPr>
                <w:rFonts w:ascii="Palatino Linotype" w:hAnsi="Palatino Linotype"/>
                <w:b/>
                <w:bCs/>
                <w:color w:val="000000"/>
                <w:shd w:val="clear" w:color="auto" w:fill="FFFFFF"/>
              </w:rPr>
              <w:t>X</w:t>
            </w:r>
            <w:proofErr w:type="gramEnd"/>
            <w:r w:rsidRPr="005814BD">
              <w:rPr>
                <w:rFonts w:ascii="Palatino Linotype" w:hAnsi="Palatino Linotype"/>
                <w:b/>
                <w:bCs/>
                <w:color w:val="000000"/>
                <w:shd w:val="clear" w:color="auto" w:fill="FFFFFF"/>
              </w:rPr>
              <w:t xml:space="preserve"> resp. II 2G IIB T4 X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9EBB3" w14:textId="77777777" w:rsidR="00BE5BCA" w:rsidRPr="00336153" w:rsidRDefault="00BE5BCA" w:rsidP="00760842">
            <w:pPr>
              <w:autoSpaceDE/>
              <w:autoSpaceDN/>
              <w:spacing w:after="0"/>
              <w:rPr>
                <w:rFonts w:ascii="Palatino Linotype" w:hAnsi="Palatino Linotype" w:cs="Times New Roman"/>
                <w:color w:val="000000" w:themeColor="text1"/>
                <w:kern w:val="0"/>
                <w:lang w:eastAsia="en-US"/>
              </w:rPr>
            </w:pPr>
          </w:p>
        </w:tc>
      </w:tr>
      <w:tr w:rsidR="00BE5BCA" w:rsidRPr="00336153" w14:paraId="4D85BC15" w14:textId="77777777" w:rsidTr="001E5FD0">
        <w:trPr>
          <w:trHeight w:val="300"/>
        </w:trPr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A7AB7" w14:textId="6C1CFF27" w:rsidR="00BE5BCA" w:rsidRPr="00336153" w:rsidRDefault="009D748B" w:rsidP="001E5FD0">
            <w:pPr>
              <w:autoSpaceDE/>
              <w:autoSpaceDN/>
              <w:rPr>
                <w:rFonts w:ascii="Palatino Linotype" w:hAnsi="Palatino Linotype" w:cs="Times New Roman"/>
                <w:bCs/>
                <w:kern w:val="0"/>
                <w:lang w:eastAsia="en-US"/>
              </w:rPr>
            </w:pPr>
            <w:r w:rsidRPr="00336153">
              <w:rPr>
                <w:rFonts w:ascii="Palatino Linotype" w:hAnsi="Palatino Linotype" w:cs="Times New Roman"/>
                <w:bCs/>
                <w:kern w:val="0"/>
                <w:lang w:eastAsia="en-US"/>
              </w:rPr>
              <w:t>K odtahu agresivních a hořlavých plynů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290E8" w14:textId="180E7ABF" w:rsidR="00BE5BCA" w:rsidRPr="005814BD" w:rsidRDefault="00336153" w:rsidP="005814BD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bCs/>
                <w:kern w:val="0"/>
                <w:lang w:eastAsia="en-US"/>
              </w:rPr>
            </w:pPr>
            <w:r w:rsidRPr="005814BD">
              <w:rPr>
                <w:rFonts w:ascii="Palatino Linotype" w:hAnsi="Palatino Linotype" w:cs="Times New Roman"/>
                <w:b/>
                <w:bCs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DC044" w14:textId="77777777" w:rsidR="00BE5BCA" w:rsidRPr="00336153" w:rsidRDefault="00BE5BC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</w:p>
        </w:tc>
      </w:tr>
    </w:tbl>
    <w:p w14:paraId="7F389AF0" w14:textId="2688C622" w:rsidR="000B6E5A" w:rsidRPr="00122CDE" w:rsidRDefault="00122CDE" w:rsidP="00122CDE">
      <w:pPr>
        <w:spacing w:before="100" w:beforeAutospacing="1" w:after="100" w:afterAutospacing="1"/>
        <w:jc w:val="both"/>
        <w:rPr>
          <w:rFonts w:ascii="Palatino Linotype" w:hAnsi="Palatino Linotype" w:cs="Times New Roman"/>
          <w:b/>
          <w:kern w:val="0"/>
          <w:sz w:val="22"/>
          <w:szCs w:val="22"/>
        </w:rPr>
      </w:pPr>
      <w:r w:rsidRPr="00122CDE">
        <w:rPr>
          <w:rFonts w:ascii="Palatino Linotype" w:hAnsi="Palatino Linotype" w:cs="Times New Roman"/>
          <w:b/>
          <w:kern w:val="0"/>
          <w:sz w:val="22"/>
          <w:szCs w:val="22"/>
        </w:rPr>
        <w:t xml:space="preserve">Jsou-li v této zadávací dokumentaci nebo jejích přílohách uvedeny konkrétní obchodní názvy nebo značky výrobků, jedná se pouze o vymezení požadovaného standardu a zadavatel umožňuje i jiná, technicky a kvalitativně srovnatelná řešení. </w:t>
      </w:r>
    </w:p>
    <w:sectPr w:rsidR="000B6E5A" w:rsidRPr="00122CDE" w:rsidSect="00CB5F4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1757D" w14:textId="77777777" w:rsidR="00D16511" w:rsidRDefault="00D16511">
      <w:pPr>
        <w:spacing w:after="0"/>
      </w:pPr>
      <w:r>
        <w:separator/>
      </w:r>
    </w:p>
  </w:endnote>
  <w:endnote w:type="continuationSeparator" w:id="0">
    <w:p w14:paraId="4FFC1103" w14:textId="77777777" w:rsidR="00D16511" w:rsidRDefault="00D165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02769" w14:textId="77777777" w:rsidR="00D11544" w:rsidRDefault="00272D2B">
    <w:pPr>
      <w:pStyle w:val="Zpat"/>
      <w:jc w:val="right"/>
    </w:pPr>
    <w:r>
      <w:fldChar w:fldCharType="begin"/>
    </w:r>
    <w:r w:rsidR="00D41856">
      <w:instrText>PAGE   \* MERGEFORMAT</w:instrText>
    </w:r>
    <w:r>
      <w:fldChar w:fldCharType="separate"/>
    </w:r>
    <w:r w:rsidR="00920CEF">
      <w:rPr>
        <w:noProof/>
      </w:rPr>
      <w:t>1</w:t>
    </w:r>
    <w:r>
      <w:fldChar w:fldCharType="end"/>
    </w:r>
  </w:p>
  <w:p w14:paraId="1E049B4C" w14:textId="77777777" w:rsidR="00D11544" w:rsidRDefault="008C06C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BA1CE" w14:textId="77777777" w:rsidR="00D16511" w:rsidRDefault="00D16511">
      <w:pPr>
        <w:spacing w:after="0"/>
      </w:pPr>
      <w:r>
        <w:separator/>
      </w:r>
    </w:p>
  </w:footnote>
  <w:footnote w:type="continuationSeparator" w:id="0">
    <w:p w14:paraId="317BB7DA" w14:textId="77777777" w:rsidR="00D16511" w:rsidRDefault="00D165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E1917" w14:textId="77777777" w:rsidR="00033FCC" w:rsidRDefault="00796A2E" w:rsidP="00796A2E">
    <w:pPr>
      <w:pStyle w:val="Zhlav"/>
      <w:jc w:val="right"/>
    </w:pPr>
    <w:r w:rsidRPr="00796A2E">
      <w:rPr>
        <w:noProof/>
      </w:rPr>
      <w:drawing>
        <wp:inline distT="0" distB="0" distL="0" distR="0" wp14:anchorId="19409920" wp14:editId="5E3F15F9">
          <wp:extent cx="1765300" cy="553085"/>
          <wp:effectExtent l="19050" t="0" r="6350" b="0"/>
          <wp:docPr id="2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742" t="36420" r="16814" b="37704"/>
                  <a:stretch>
                    <a:fillRect/>
                  </a:stretch>
                </pic:blipFill>
                <pic:spPr bwMode="auto">
                  <a:xfrm>
                    <a:off x="0" y="0"/>
                    <a:ext cx="1765300" cy="553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dpis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2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6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5"/>
  </w:num>
  <w:num w:numId="6">
    <w:abstractNumId w:val="3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1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jG2sLQwM7MwMzVR0lEKTi0uzszPAykwqgUA5/EF4CwAAAA="/>
  </w:docVars>
  <w:rsids>
    <w:rsidRoot w:val="002B6188"/>
    <w:rsid w:val="000B6E5A"/>
    <w:rsid w:val="000F35FF"/>
    <w:rsid w:val="00101DF0"/>
    <w:rsid w:val="00122CDE"/>
    <w:rsid w:val="00123C9A"/>
    <w:rsid w:val="00192213"/>
    <w:rsid w:val="001A3F10"/>
    <w:rsid w:val="001E5FD0"/>
    <w:rsid w:val="00272D2B"/>
    <w:rsid w:val="002B6188"/>
    <w:rsid w:val="002C3B29"/>
    <w:rsid w:val="002C4ED9"/>
    <w:rsid w:val="002C77B3"/>
    <w:rsid w:val="002D057C"/>
    <w:rsid w:val="002E239D"/>
    <w:rsid w:val="002E3F14"/>
    <w:rsid w:val="002F5AAD"/>
    <w:rsid w:val="00336153"/>
    <w:rsid w:val="003A19D0"/>
    <w:rsid w:val="003C3535"/>
    <w:rsid w:val="003F63EB"/>
    <w:rsid w:val="00425E0D"/>
    <w:rsid w:val="004F2D4C"/>
    <w:rsid w:val="005421E2"/>
    <w:rsid w:val="005814BD"/>
    <w:rsid w:val="005B23EA"/>
    <w:rsid w:val="005C1C50"/>
    <w:rsid w:val="006436E5"/>
    <w:rsid w:val="00667117"/>
    <w:rsid w:val="006E066C"/>
    <w:rsid w:val="006F4E0B"/>
    <w:rsid w:val="007303D4"/>
    <w:rsid w:val="007449FA"/>
    <w:rsid w:val="00760842"/>
    <w:rsid w:val="00792023"/>
    <w:rsid w:val="00796A2E"/>
    <w:rsid w:val="007B23A3"/>
    <w:rsid w:val="0085537D"/>
    <w:rsid w:val="008B7D17"/>
    <w:rsid w:val="008C06C5"/>
    <w:rsid w:val="008D5396"/>
    <w:rsid w:val="00907FD2"/>
    <w:rsid w:val="00920CEF"/>
    <w:rsid w:val="009D748B"/>
    <w:rsid w:val="00AB550F"/>
    <w:rsid w:val="00AD455D"/>
    <w:rsid w:val="00AE18C2"/>
    <w:rsid w:val="00B02044"/>
    <w:rsid w:val="00BC1432"/>
    <w:rsid w:val="00BE5BCA"/>
    <w:rsid w:val="00BF6FBF"/>
    <w:rsid w:val="00C15983"/>
    <w:rsid w:val="00CB3DED"/>
    <w:rsid w:val="00D16511"/>
    <w:rsid w:val="00D33AD1"/>
    <w:rsid w:val="00D41856"/>
    <w:rsid w:val="00D67954"/>
    <w:rsid w:val="00DC1FD9"/>
    <w:rsid w:val="00E00BAF"/>
    <w:rsid w:val="00E45F9E"/>
    <w:rsid w:val="00EC44CB"/>
    <w:rsid w:val="00EC7224"/>
    <w:rsid w:val="00F467F2"/>
    <w:rsid w:val="00F82632"/>
    <w:rsid w:val="00F92EBA"/>
    <w:rsid w:val="00FD6572"/>
    <w:rsid w:val="00FE5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36739"/>
  <w15:docId w15:val="{E2649DB8-FB6F-45F5-9BC7-A7BAB371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dpis3">
    <w:name w:val="heading 3"/>
    <w:basedOn w:val="Normln"/>
    <w:next w:val="Normln"/>
    <w:link w:val="Nadpis3Char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dpis4">
    <w:name w:val="heading 4"/>
    <w:basedOn w:val="Normln"/>
    <w:next w:val="Normln"/>
    <w:link w:val="Nadpis4Char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dpis5">
    <w:name w:val="heading 5"/>
    <w:basedOn w:val="Normln"/>
    <w:next w:val="Normln"/>
    <w:link w:val="Nadpis5Char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dpis6">
    <w:name w:val="heading 6"/>
    <w:basedOn w:val="Normln"/>
    <w:next w:val="Normln"/>
    <w:link w:val="Nadpis6Char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dpis7">
    <w:name w:val="heading 7"/>
    <w:basedOn w:val="Normln"/>
    <w:next w:val="Normln"/>
    <w:link w:val="Nadpis7Char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dpis8">
    <w:name w:val="heading 8"/>
    <w:basedOn w:val="Normln"/>
    <w:next w:val="Normln"/>
    <w:link w:val="Nadpis8Char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dpis9">
    <w:name w:val="heading 9"/>
    <w:basedOn w:val="Normln"/>
    <w:next w:val="Normln"/>
    <w:link w:val="Nadpis9Char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qFormat/>
    <w:rsid w:val="002B6188"/>
    <w:pPr>
      <w:ind w:left="720"/>
    </w:pPr>
  </w:style>
  <w:style w:type="paragraph" w:styleId="Prosttext">
    <w:name w:val="Plain Text"/>
    <w:basedOn w:val="Normln"/>
    <w:link w:val="ProsttextChar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dpis5Char">
    <w:name w:val="Nadpis 5 Char"/>
    <w:basedOn w:val="Standardnpsmoodstavce"/>
    <w:link w:val="Nadpis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dpis6Char">
    <w:name w:val="Nadpis 6 Char"/>
    <w:basedOn w:val="Standardnpsmoodstavce"/>
    <w:link w:val="Nadpis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dpis7Char">
    <w:name w:val="Nadpis 7 Char"/>
    <w:basedOn w:val="Standardnpsmoodstavce"/>
    <w:link w:val="Nadpis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dpis8Char">
    <w:name w:val="Nadpis 8 Char"/>
    <w:basedOn w:val="Standardnpsmoodstavce"/>
    <w:link w:val="Nadpis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dpis9Char">
    <w:name w:val="Nadpis 9 Char"/>
    <w:basedOn w:val="Standardnpsmoodstavce"/>
    <w:link w:val="Nadpis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25E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5E0D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5E0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ypertextovodkaz">
    <w:name w:val="Hyperlink"/>
    <w:uiPriority w:val="99"/>
    <w:unhideWhenUsed/>
    <w:rsid w:val="00F826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0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3B276087869948AC04F9FC1DE7B711" ma:contentTypeVersion="12" ma:contentTypeDescription="Vytvoří nový dokument" ma:contentTypeScope="" ma:versionID="82c654c2a1b09f2556e767ec0f532678">
  <xsd:schema xmlns:xsd="http://www.w3.org/2001/XMLSchema" xmlns:xs="http://www.w3.org/2001/XMLSchema" xmlns:p="http://schemas.microsoft.com/office/2006/metadata/properties" xmlns:ns2="cad302b9-e29b-4568-aef0-6ccaa05b1e80" xmlns:ns3="854ac11a-8024-4e9b-808e-81327b0e7d78" targetNamespace="http://schemas.microsoft.com/office/2006/metadata/properties" ma:root="true" ma:fieldsID="68a0d41121c3036b4810f33c2ae918cc" ns2:_="" ns3:_="">
    <xsd:import namespace="cad302b9-e29b-4568-aef0-6ccaa05b1e80"/>
    <xsd:import namespace="854ac11a-8024-4e9b-808e-81327b0e7d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302b9-e29b-4568-aef0-6ccaa05b1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ac11a-8024-4e9b-808e-81327b0e7d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453C2B-ACEE-4395-A036-C3E792317C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98AD5A-0A40-45DA-938C-1CFF968D75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302b9-e29b-4568-aef0-6ccaa05b1e80"/>
    <ds:schemaRef ds:uri="854ac11a-8024-4e9b-808e-81327b0e7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756DD3-3C91-41B6-B459-19AB5DC03E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Kateřina Malárová</cp:lastModifiedBy>
  <cp:revision>3</cp:revision>
  <dcterms:created xsi:type="dcterms:W3CDTF">2021-03-18T12:26:00Z</dcterms:created>
  <dcterms:modified xsi:type="dcterms:W3CDTF">2021-03-1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B276087869948AC04F9FC1DE7B711</vt:lpwstr>
  </property>
</Properties>
</file>